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12235"/>
      </w:tblGrid>
      <w:tr w:rsidR="00CB23F6" w14:paraId="315916E9" w14:textId="77777777" w:rsidTr="0018283A">
        <w:trPr>
          <w:trHeight w:val="1961"/>
        </w:trPr>
        <w:tc>
          <w:tcPr>
            <w:tcW w:w="2875" w:type="dxa"/>
            <w:tcBorders>
              <w:right w:val="nil"/>
            </w:tcBorders>
            <w:vAlign w:val="center"/>
          </w:tcPr>
          <w:p w14:paraId="62250415" w14:textId="512B716C" w:rsidR="00CB23F6" w:rsidRDefault="00CB23F6" w:rsidP="00CB23F6">
            <w:pPr>
              <w:jc w:val="center"/>
            </w:pPr>
            <w:r w:rsidRPr="00CB23F6">
              <w:rPr>
                <w:rFonts w:eastAsia="Times New Roman" w:cstheme="minorHAnsi"/>
                <w:noProof/>
                <w:color w:val="000000"/>
              </w:rPr>
              <w:drawing>
                <wp:inline distT="0" distB="0" distL="0" distR="0" wp14:anchorId="56C5EB68" wp14:editId="1006E42B">
                  <wp:extent cx="1228725" cy="828675"/>
                  <wp:effectExtent l="0" t="0" r="0" b="0"/>
                  <wp:docPr id="9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E46F9E-6866-430D-BDEC-8DC17C708A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BE46F9E-6866-430D-BDEC-8DC17C708AE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8286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35" w:type="dxa"/>
            <w:tcBorders>
              <w:left w:val="nil"/>
              <w:bottom w:val="nil"/>
            </w:tcBorders>
            <w:vAlign w:val="center"/>
          </w:tcPr>
          <w:p w14:paraId="0E6B7AD6" w14:textId="77777777" w:rsidR="00CB23F6" w:rsidRDefault="00CB23F6" w:rsidP="00CB23F6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Theme="minorHAnsi" w:hAnsi="Calibri" w:cstheme="minorBidi"/>
                <w:b/>
                <w:bCs/>
                <w:color w:val="000000" w:themeColor="dark1"/>
                <w:sz w:val="88"/>
                <w:szCs w:val="88"/>
              </w:rPr>
              <w:t>UBER Mileage Log</w:t>
            </w:r>
          </w:p>
          <w:p w14:paraId="411A847A" w14:textId="77777777" w:rsidR="00CB23F6" w:rsidRDefault="00CB23F6"/>
        </w:tc>
      </w:tr>
    </w:tbl>
    <w:tbl>
      <w:tblPr>
        <w:tblW w:w="15115" w:type="dxa"/>
        <w:tblLook w:val="04A0" w:firstRow="1" w:lastRow="0" w:firstColumn="1" w:lastColumn="0" w:noHBand="0" w:noVBand="1"/>
      </w:tblPr>
      <w:tblGrid>
        <w:gridCol w:w="266"/>
        <w:gridCol w:w="1660"/>
        <w:gridCol w:w="216"/>
        <w:gridCol w:w="296"/>
        <w:gridCol w:w="1967"/>
        <w:gridCol w:w="360"/>
        <w:gridCol w:w="649"/>
        <w:gridCol w:w="32"/>
        <w:gridCol w:w="264"/>
        <w:gridCol w:w="1616"/>
        <w:gridCol w:w="229"/>
        <w:gridCol w:w="1387"/>
        <w:gridCol w:w="296"/>
        <w:gridCol w:w="302"/>
        <w:gridCol w:w="1120"/>
        <w:gridCol w:w="50"/>
        <w:gridCol w:w="1070"/>
        <w:gridCol w:w="66"/>
        <w:gridCol w:w="527"/>
        <w:gridCol w:w="402"/>
        <w:gridCol w:w="227"/>
        <w:gridCol w:w="78"/>
        <w:gridCol w:w="188"/>
        <w:gridCol w:w="1496"/>
        <w:gridCol w:w="351"/>
      </w:tblGrid>
      <w:tr w:rsidR="00CB23F6" w:rsidRPr="00CB23F6" w14:paraId="230153B3" w14:textId="77777777" w:rsidTr="0018283A">
        <w:trPr>
          <w:trHeight w:val="27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14E6BD" w14:textId="35A3CAD2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0E49FD3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EMPLOYEE ID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DD44036" w14:textId="238A5465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2B03A4C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EMPLOYEE NAME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DB957EB" w14:textId="4EE957DD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A6E91D5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TITLE</w:t>
            </w:r>
          </w:p>
        </w:tc>
        <w:tc>
          <w:tcPr>
            <w:tcW w:w="1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EDD92D0" w14:textId="177CA31D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55607C3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  <w:tc>
          <w:tcPr>
            <w:tcW w:w="1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0748148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DEPARTMENT</w:t>
            </w:r>
          </w:p>
        </w:tc>
        <w:tc>
          <w:tcPr>
            <w:tcW w:w="11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0907EE6" w14:textId="333F1E5D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2610BEE" w14:textId="4188AC19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0138327" w14:textId="044EA5D9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79B32E7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RATE PER MIL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7FCA98D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</w:tr>
      <w:tr w:rsidR="00CB23F6" w:rsidRPr="00CB23F6" w14:paraId="4059B09D" w14:textId="77777777" w:rsidTr="00CB23F6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F4CCD4" w14:textId="67A8A6DD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2897A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>123456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540EA74" w14:textId="0CD47DC3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9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F5BE1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>John Smith</w:t>
            </w:r>
          </w:p>
        </w:tc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9248440" w14:textId="68DC91B3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2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9054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>Plant Operations Manager</w:t>
            </w:r>
          </w:p>
        </w:tc>
        <w:tc>
          <w:tcPr>
            <w:tcW w:w="2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978A68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  <w:r w:rsidRPr="00CB23F6">
              <w:rPr>
                <w:rFonts w:eastAsia="Times New Roman" w:cstheme="minorHAnsi"/>
              </w:rPr>
              <w:t> </w:t>
            </w:r>
          </w:p>
        </w:tc>
        <w:tc>
          <w:tcPr>
            <w:tcW w:w="37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91D8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>Operations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6D8F20C" w14:textId="583D1886" w:rsidR="00CB23F6" w:rsidRPr="00CB23F6" w:rsidRDefault="00CB23F6" w:rsidP="00CB23F6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A8363" w14:textId="77777777" w:rsidR="00CB23F6" w:rsidRPr="00CB23F6" w:rsidRDefault="00CB23F6" w:rsidP="00CB23F6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 xml:space="preserve">$1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31F3C50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  <w:r w:rsidRPr="00CB23F6">
              <w:rPr>
                <w:rFonts w:eastAsia="Times New Roman" w:cstheme="minorHAnsi"/>
              </w:rPr>
              <w:t> </w:t>
            </w:r>
          </w:p>
        </w:tc>
      </w:tr>
      <w:tr w:rsidR="00CB23F6" w:rsidRPr="00CB23F6" w14:paraId="1AC38E85" w14:textId="77777777" w:rsidTr="0018283A">
        <w:trPr>
          <w:trHeight w:val="297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BD951EC" w14:textId="4C165E8D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736" w:type="dxa"/>
            <w:gridSpan w:val="20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6352788" w14:textId="2282337C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NOTE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03A7C47" w14:textId="3AE2AA5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EBE6A89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MILEAGE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A09F331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 </w:t>
            </w:r>
          </w:p>
        </w:tc>
      </w:tr>
      <w:tr w:rsidR="0018283A" w:rsidRPr="00CB23F6" w14:paraId="5BD11D4F" w14:textId="77777777" w:rsidTr="0018283A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000000" w:fill="DDEBF7"/>
            <w:noWrap/>
            <w:vAlign w:val="bottom"/>
          </w:tcPr>
          <w:p w14:paraId="5B3F577C" w14:textId="11362124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21B7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  <w:r w:rsidRPr="00CB23F6">
              <w:rPr>
                <w:rFonts w:eastAsia="Times New Roman" w:cstheme="minorHAnsi"/>
                <w:i/>
                <w:iCs/>
              </w:rPr>
              <w:t>Attend regular monthly operations meeting at the Head Office in New York.</w:t>
            </w: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4763202" w14:textId="24ADA765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7055" w14:textId="77777777" w:rsidR="00CB23F6" w:rsidRPr="00CB23F6" w:rsidRDefault="00CB23F6" w:rsidP="00CB23F6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 xml:space="preserve">$120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9076596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  <w:r w:rsidRPr="00CB23F6">
              <w:rPr>
                <w:rFonts w:eastAsia="Times New Roman" w:cstheme="minorHAnsi"/>
              </w:rPr>
              <w:t> </w:t>
            </w:r>
          </w:p>
        </w:tc>
      </w:tr>
      <w:tr w:rsidR="00CB23F6" w:rsidRPr="00CB23F6" w14:paraId="077D19DB" w14:textId="77777777" w:rsidTr="0018283A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000000" w:fill="DDEBF7"/>
            <w:noWrap/>
            <w:vAlign w:val="bottom"/>
          </w:tcPr>
          <w:p w14:paraId="005E362C" w14:textId="64A2145A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14:paraId="3950DAA0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DDFFF25" w14:textId="34FB94B9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54C208F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CB23F6">
              <w:rPr>
                <w:rFonts w:eastAsia="Times New Roman" w:cstheme="minorHAnsi"/>
                <w:sz w:val="16"/>
                <w:szCs w:val="16"/>
              </w:rPr>
              <w:t>TOTAL 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489DA01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  <w:r w:rsidRPr="00CB23F6">
              <w:rPr>
                <w:rFonts w:eastAsia="Times New Roman" w:cstheme="minorHAnsi"/>
              </w:rPr>
              <w:t> </w:t>
            </w:r>
          </w:p>
        </w:tc>
      </w:tr>
      <w:tr w:rsidR="00CB23F6" w:rsidRPr="00CB23F6" w14:paraId="6388FCF1" w14:textId="77777777" w:rsidTr="0018283A">
        <w:trPr>
          <w:trHeight w:val="360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000000" w:fill="DDEBF7"/>
            <w:noWrap/>
            <w:vAlign w:val="bottom"/>
          </w:tcPr>
          <w:p w14:paraId="65559097" w14:textId="38F3BC54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736" w:type="dxa"/>
            <w:gridSpan w:val="20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14:paraId="1E98ED3D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i/>
                <w:iCs/>
              </w:rPr>
            </w:pPr>
          </w:p>
        </w:tc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BD204B7" w14:textId="32855E8A" w:rsidR="00CB23F6" w:rsidRPr="00CB23F6" w:rsidRDefault="00CB23F6" w:rsidP="00CB23F6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BCC39" w14:textId="77777777" w:rsidR="00CB23F6" w:rsidRPr="00CB23F6" w:rsidRDefault="00CB23F6" w:rsidP="00CB23F6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CB23F6">
              <w:rPr>
                <w:rFonts w:eastAsia="Times New Roman" w:cstheme="minorHAnsi"/>
                <w:b/>
                <w:bCs/>
              </w:rPr>
              <w:t xml:space="preserve">$125.00 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6A6AEB4" w14:textId="77777777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</w:rPr>
            </w:pPr>
            <w:r w:rsidRPr="00CB23F6">
              <w:rPr>
                <w:rFonts w:eastAsia="Times New Roman" w:cstheme="minorHAnsi"/>
              </w:rPr>
              <w:t> </w:t>
            </w:r>
          </w:p>
        </w:tc>
      </w:tr>
      <w:tr w:rsidR="00CB23F6" w:rsidRPr="00CB23F6" w14:paraId="39BAC40E" w14:textId="77777777" w:rsidTr="00CB23F6">
        <w:trPr>
          <w:trHeight w:val="72"/>
        </w:trPr>
        <w:tc>
          <w:tcPr>
            <w:tcW w:w="15115" w:type="dxa"/>
            <w:gridSpan w:val="2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6E6F2A68" w14:textId="6717DF74" w:rsidR="00CB23F6" w:rsidRPr="00CB23F6" w:rsidRDefault="00CB23F6" w:rsidP="00CB23F6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:rsidR="00CB23F6" w:rsidRPr="00CB23F6" w14:paraId="406049C7" w14:textId="77777777" w:rsidTr="0018283A">
        <w:trPr>
          <w:trHeight w:val="332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486C665" w14:textId="4C0F4790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0175F58D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Date</w:t>
            </w:r>
          </w:p>
        </w:tc>
        <w:tc>
          <w:tcPr>
            <w:tcW w:w="3520" w:type="dxa"/>
            <w:gridSpan w:val="6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2559C212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Purpose</w:t>
            </w:r>
          </w:p>
        </w:tc>
        <w:tc>
          <w:tcPr>
            <w:tcW w:w="4094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7F76E795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Trip</w:t>
            </w:r>
          </w:p>
        </w:tc>
        <w:tc>
          <w:tcPr>
            <w:tcW w:w="224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0F9F2991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Odometer</w:t>
            </w:r>
          </w:p>
        </w:tc>
        <w:tc>
          <w:tcPr>
            <w:tcW w:w="1300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680A673B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Mileage</w:t>
            </w:r>
          </w:p>
        </w:tc>
        <w:tc>
          <w:tcPr>
            <w:tcW w:w="1684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72272E2E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Trip Cost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64237C31" w14:textId="5AA480A4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4988489A" w14:textId="77777777" w:rsidTr="0018283A">
        <w:trPr>
          <w:trHeight w:val="31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8FB394D" w14:textId="01392E5E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D208ED" w14:textId="777777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</w:p>
        </w:tc>
        <w:tc>
          <w:tcPr>
            <w:tcW w:w="3520" w:type="dxa"/>
            <w:gridSpan w:val="6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AD50A6" w14:textId="777777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7FFBE75D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From</w:t>
            </w: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7DE7CCAC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To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40A3E649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Start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6AC64579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CB23F6">
              <w:rPr>
                <w:rFonts w:ascii="Calibri" w:eastAsia="Times New Roman" w:hAnsi="Calibri" w:cs="Calibri"/>
                <w:color w:val="FFFFFF"/>
              </w:rPr>
              <w:t>End</w:t>
            </w:r>
          </w:p>
        </w:tc>
        <w:tc>
          <w:tcPr>
            <w:tcW w:w="1300" w:type="dxa"/>
            <w:gridSpan w:val="5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36433AF" w14:textId="777777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</w:p>
        </w:tc>
        <w:tc>
          <w:tcPr>
            <w:tcW w:w="1684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1F9CD0" w14:textId="777777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bottom"/>
          </w:tcPr>
          <w:p w14:paraId="45CFA20B" w14:textId="73E7F548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0DB1A765" w14:textId="77777777" w:rsidTr="0018283A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9566EF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AB729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CB23F6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71A605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Monthly Operations Meeting</w:t>
            </w: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AC6B0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Fairfax, NJ</w:t>
            </w: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A5229B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Head Offic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2D77E3" w14:textId="77777777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214785</w:t>
            </w: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5D28BD" w14:textId="77777777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214797</w:t>
            </w: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F0BC5E" w14:textId="77777777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773699" w14:textId="77777777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$125.00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7633E4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09A9383F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36F8104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5608E" w14:textId="2B30DCB0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5E2DB" w14:textId="44311CF6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CB909" w14:textId="3E7FB435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F36110" w14:textId="3541F5CE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DF9800" w14:textId="08F4DFFF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D71522" w14:textId="7181505C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2B117" w14:textId="0B55B159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607D06" w14:textId="3BE640EE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78A91576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7B8CD23E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BDF7D69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DB0BA6" w14:textId="606E919D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5AA55C" w14:textId="11F433A9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86B442" w14:textId="0EB00673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E08F1" w14:textId="08BE7C3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69CB8A" w14:textId="471EEEDD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B21345" w14:textId="0162D200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9A295C" w14:textId="6A9215FF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31B2D3" w14:textId="0C8F252E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75A5FAA0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21586E33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46A9A1E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A76C01" w14:textId="70F2078F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E74CE8" w14:textId="305967DB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7E6BB9" w14:textId="5CCC9ABF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F77365" w14:textId="047021C8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12C5B4" w14:textId="3474EB35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376653" w14:textId="1EE0E319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D797C" w14:textId="6981427F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0A6322" w14:textId="0CD52F39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E8A0E6E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13D6B94A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886501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97C656" w14:textId="04CD2E9B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08517" w14:textId="4D95BF00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1EB7DE" w14:textId="1E9B79A0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0AAE0" w14:textId="5629D9F5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280415" w14:textId="2C550EE9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14FA6" w14:textId="5D735371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C99215" w14:textId="28158A9C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6165C" w14:textId="1018F256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33C47C06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0B0475C3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8F0DD2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120523" w14:textId="393FE234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5BCD02" w14:textId="396A2CA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D48F88" w14:textId="7B990BE4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32B06" w14:textId="3D4783D3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E65E1E" w14:textId="625DA31D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B5960A" w14:textId="0C48DD47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9E21C" w14:textId="600A7574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43C44" w14:textId="4E81AE59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5138CC5A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4115E14B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5265DE1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EC68BD" w14:textId="74085AD0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7AF8FE" w14:textId="1CE0B83A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AF1C7C" w14:textId="57EC3CAE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4B6B0" w14:textId="24226E3F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41384F" w14:textId="082F92E1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19F547" w14:textId="2A7FE98D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E3A90A" w14:textId="3AAA18A3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D8D566" w14:textId="62D5AF11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287F9222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7FB4BBFF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F70C3E6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183D9A" w14:textId="6F530D4F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FFF7EA" w14:textId="2AC8AAF4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D6A3FA" w14:textId="7222594C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D6ABC" w14:textId="3EDE52FC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4A1FC" w14:textId="754DA5CB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572BC5" w14:textId="357C1C12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36FBA1" w14:textId="74928EC5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0523E" w14:textId="7F90E448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4E3FC6A6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7F80C93F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39D22D7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4E8006" w14:textId="59D89A31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9251ED" w14:textId="2E504E4D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5DD294" w14:textId="4A86BEBE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645DAB" w14:textId="590C5E33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A4429" w14:textId="662FF665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5A6F9" w14:textId="0EF19D65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A35C46" w14:textId="0A523616" w:rsidR="00CB23F6" w:rsidRPr="00CB23F6" w:rsidRDefault="00CB23F6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17BDA6" w14:textId="60327227" w:rsidR="00CB23F6" w:rsidRPr="00CB23F6" w:rsidRDefault="00CB23F6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2ED36970" w14:textId="77777777" w:rsidR="00CB23F6" w:rsidRPr="00CB23F6" w:rsidRDefault="00CB23F6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283A" w:rsidRPr="00CB23F6" w14:paraId="411DDC88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E618682" w14:textId="77777777" w:rsidR="0018283A" w:rsidRPr="00CB23F6" w:rsidRDefault="0018283A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722C46" w14:textId="6C4F317F" w:rsidR="0018283A" w:rsidRPr="00CB23F6" w:rsidRDefault="0018283A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196DCA" w14:textId="16378DFF" w:rsidR="0018283A" w:rsidRPr="00CB23F6" w:rsidRDefault="0018283A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95E208" w14:textId="6DD16C60" w:rsidR="0018283A" w:rsidRPr="00CB23F6" w:rsidRDefault="0018283A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D2C4A" w14:textId="7642700C" w:rsidR="0018283A" w:rsidRPr="00CB23F6" w:rsidRDefault="0018283A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68F57C" w14:textId="61E3ABCB" w:rsidR="0018283A" w:rsidRPr="00CB23F6" w:rsidRDefault="0018283A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9E97C0" w14:textId="5F372718" w:rsidR="0018283A" w:rsidRPr="00CB23F6" w:rsidRDefault="0018283A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30646A" w14:textId="4C4A7353" w:rsidR="0018283A" w:rsidRPr="00CB23F6" w:rsidRDefault="0018283A" w:rsidP="008F4AC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88EACF" w14:textId="65A028CF" w:rsidR="0018283A" w:rsidRPr="00CB23F6" w:rsidRDefault="0018283A" w:rsidP="008F4AC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1AA4D8CC" w14:textId="77777777" w:rsidR="0018283A" w:rsidRPr="00CB23F6" w:rsidRDefault="0018283A" w:rsidP="008F4A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0B9C798D" w14:textId="77777777" w:rsidTr="0006081F">
        <w:trPr>
          <w:trHeight w:val="395"/>
        </w:trPr>
        <w:tc>
          <w:tcPr>
            <w:tcW w:w="266" w:type="dxa"/>
            <w:tcBorders>
              <w:top w:val="nil"/>
              <w:left w:val="single" w:sz="4" w:space="0" w:color="auto"/>
              <w:right w:val="nil"/>
            </w:tcBorders>
            <w:shd w:val="clear" w:color="000000" w:fill="DDEBF7"/>
            <w:noWrap/>
            <w:vAlign w:val="center"/>
          </w:tcPr>
          <w:p w14:paraId="0C56162A" w14:textId="09B471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9CF10B" w14:textId="455B2B28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20" w:type="dxa"/>
            <w:gridSpan w:val="6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D81E24" w14:textId="385238D6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09" w:type="dxa"/>
            <w:gridSpan w:val="3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09418A" w14:textId="42F7D279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42BA3" w14:textId="4E69914B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B0A9E" w14:textId="635EFF00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0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C339B9" w14:textId="0D5079D8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gridSpan w:val="5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8A3E61" w14:textId="4555F2CD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87F6B7" w14:textId="352AC861" w:rsidR="00CB23F6" w:rsidRPr="00CB23F6" w:rsidRDefault="00CB23F6" w:rsidP="00CB23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0F109E7A" w14:textId="24B9C5F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23F6" w:rsidRPr="00CB23F6" w14:paraId="1325F190" w14:textId="77777777" w:rsidTr="0018283A">
        <w:trPr>
          <w:trHeight w:val="62"/>
        </w:trPr>
        <w:tc>
          <w:tcPr>
            <w:tcW w:w="14764" w:type="dxa"/>
            <w:gridSpan w:val="2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51DB9EB" w14:textId="7FF0ED66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07211E9" w14:textId="777777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18283A" w:rsidRPr="00CB23F6" w14:paraId="00DBC9F7" w14:textId="77777777" w:rsidTr="0018283A">
        <w:trPr>
          <w:trHeight w:val="25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1B0D397" w14:textId="58D05FDC" w:rsidR="0018283A" w:rsidRPr="00CB23F6" w:rsidRDefault="0018283A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139" w:type="dxa"/>
            <w:gridSpan w:val="4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A98304E" w14:textId="7A0AFC95" w:rsidR="0018283A" w:rsidRPr="00CB23F6" w:rsidRDefault="0018283A" w:rsidP="00182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PLOYEE SIGNATURE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B81D7B5" w14:textId="317C8EB0" w:rsidR="0018283A" w:rsidRPr="00CB23F6" w:rsidRDefault="0018283A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4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6A1ED81" w14:textId="6C8879AA" w:rsidR="0018283A" w:rsidRPr="00CB23F6" w:rsidRDefault="0018283A" w:rsidP="00182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ERVISOR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212936" w14:textId="29A62EF0" w:rsidR="0018283A" w:rsidRPr="00CB23F6" w:rsidRDefault="0018283A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23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83F63B3" w14:textId="152FF9A2" w:rsidR="0018283A" w:rsidRPr="00CB23F6" w:rsidRDefault="0018283A" w:rsidP="001828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PERVISOR SIGNATURE </w:t>
            </w: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2E0BF97" w14:textId="330D3281" w:rsidR="0018283A" w:rsidRPr="00CB23F6" w:rsidRDefault="0018283A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322DD78" w14:textId="77777777" w:rsidR="0018283A" w:rsidRPr="00CB23F6" w:rsidRDefault="0018283A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9727B9" w14:textId="77777777" w:rsidR="0018283A" w:rsidRPr="00CB23F6" w:rsidRDefault="0018283A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193D0B" w:rsidRPr="00CB23F6" w14:paraId="50FA60E7" w14:textId="77777777" w:rsidTr="00193D0B">
        <w:trPr>
          <w:trHeight w:val="375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000000" w:fill="DDEBF7"/>
            <w:noWrap/>
          </w:tcPr>
          <w:p w14:paraId="0ADFAF79" w14:textId="4CFA53DC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39" w:type="dxa"/>
            <w:gridSpan w:val="4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B64EA" w14:textId="7777777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473B2D93" w14:textId="127ABD33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73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13264" w14:textId="14A0F476" w:rsidR="00193D0B" w:rsidRPr="00CB23F6" w:rsidRDefault="00193D0B" w:rsidP="00CB2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&lt;Supervisor's Name</w:t>
            </w:r>
            <w:bookmarkStart w:id="0" w:name="_GoBack"/>
            <w:bookmarkEnd w:id="0"/>
            <w:r w:rsidRPr="00CB23F6">
              <w:rPr>
                <w:rFonts w:ascii="Calibri" w:eastAsia="Times New Roman" w:hAnsi="Calibri" w:cs="Calibri"/>
                <w:color w:val="000000"/>
              </w:rPr>
              <w:t>&gt;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7B36FC0B" w14:textId="67636981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02A69" w14:textId="7777777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</w:tcPr>
          <w:p w14:paraId="7517ADB9" w14:textId="1C57509D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7929" w14:textId="60E56A9B" w:rsidR="00193D0B" w:rsidRPr="00CB23F6" w:rsidRDefault="00193D0B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CB23F6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hideMark/>
          </w:tcPr>
          <w:p w14:paraId="7DE4E38C" w14:textId="7777777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93D0B" w:rsidRPr="00CB23F6" w14:paraId="2DEA3DF2" w14:textId="77777777" w:rsidTr="001C16EF">
        <w:trPr>
          <w:trHeight w:val="189"/>
        </w:trPr>
        <w:tc>
          <w:tcPr>
            <w:tcW w:w="266" w:type="dxa"/>
            <w:tcBorders>
              <w:top w:val="nil"/>
              <w:left w:val="single" w:sz="4" w:space="0" w:color="auto"/>
              <w:bottom w:val="nil"/>
            </w:tcBorders>
            <w:shd w:val="clear" w:color="000000" w:fill="DDEBF7"/>
            <w:noWrap/>
            <w:vAlign w:val="center"/>
          </w:tcPr>
          <w:p w14:paraId="30645F40" w14:textId="3A701010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39" w:type="dxa"/>
            <w:gridSpan w:val="4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14:paraId="15A6F238" w14:textId="7777777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0A70B43" w14:textId="09B8F70B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73" w:type="dxa"/>
            <w:gridSpan w:val="7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D6AA" w14:textId="2762CEB6" w:rsidR="00193D0B" w:rsidRPr="00CB23F6" w:rsidRDefault="00193D0B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1A322FB" w14:textId="6BD35C2B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81CE41" w14:textId="7777777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0D249A3" w14:textId="5CBC510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4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FCAA2" w14:textId="5707CA36" w:rsidR="00193D0B" w:rsidRPr="00CB23F6" w:rsidRDefault="00193D0B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BED6938" w14:textId="77777777" w:rsidR="00193D0B" w:rsidRPr="00CB23F6" w:rsidRDefault="00193D0B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23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B23F6" w:rsidRPr="00CB23F6" w14:paraId="206EDB26" w14:textId="77777777" w:rsidTr="0018283A">
        <w:trPr>
          <w:trHeight w:val="81"/>
        </w:trPr>
        <w:tc>
          <w:tcPr>
            <w:tcW w:w="26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DDEBF7"/>
            <w:noWrap/>
            <w:vAlign w:val="bottom"/>
          </w:tcPr>
          <w:p w14:paraId="0E573406" w14:textId="78251A4A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2107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DEBF7"/>
            <w:noWrap/>
            <w:vAlign w:val="bottom"/>
            <w:hideMark/>
          </w:tcPr>
          <w:p w14:paraId="42738C1E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70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DEBF7"/>
            <w:noWrap/>
            <w:vAlign w:val="bottom"/>
            <w:hideMark/>
          </w:tcPr>
          <w:p w14:paraId="65D32EBE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DEBF7"/>
            <w:noWrap/>
            <w:vAlign w:val="bottom"/>
            <w:hideMark/>
          </w:tcPr>
          <w:p w14:paraId="71B512AD" w14:textId="77777777" w:rsidR="00CB23F6" w:rsidRPr="00CB23F6" w:rsidRDefault="00CB23F6" w:rsidP="00CB23F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A9A6704" w14:textId="77777777" w:rsidR="00CB23F6" w:rsidRPr="00CB23F6" w:rsidRDefault="00CB23F6" w:rsidP="00CB23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CB23F6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</w:tbl>
    <w:p w14:paraId="457F5B60" w14:textId="77777777" w:rsidR="00CB23F6" w:rsidRPr="0018283A" w:rsidRDefault="00CB23F6" w:rsidP="00AE120D">
      <w:pPr>
        <w:spacing w:after="0"/>
        <w:rPr>
          <w:rFonts w:cstheme="minorHAnsi"/>
          <w:sz w:val="2"/>
          <w:szCs w:val="2"/>
        </w:rPr>
      </w:pPr>
    </w:p>
    <w:sectPr w:rsidR="00CB23F6" w:rsidRPr="0018283A" w:rsidSect="00DF5966">
      <w:headerReference w:type="default" r:id="rId7"/>
      <w:footerReference w:type="default" r:id="rId8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60B37" w14:textId="77777777" w:rsidR="00DB22EC" w:rsidRDefault="00DB22EC" w:rsidP="00DF5966">
      <w:pPr>
        <w:spacing w:after="0" w:line="240" w:lineRule="auto"/>
      </w:pPr>
      <w:r>
        <w:separator/>
      </w:r>
    </w:p>
  </w:endnote>
  <w:endnote w:type="continuationSeparator" w:id="0">
    <w:p w14:paraId="3B8A830C" w14:textId="77777777" w:rsidR="00DB22EC" w:rsidRDefault="00DB22EC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D5888" w14:textId="77777777" w:rsidR="00DB22EC" w:rsidRDefault="00DB22EC" w:rsidP="00DF5966">
      <w:pPr>
        <w:spacing w:after="0" w:line="240" w:lineRule="auto"/>
      </w:pPr>
      <w:r>
        <w:separator/>
      </w:r>
    </w:p>
  </w:footnote>
  <w:footnote w:type="continuationSeparator" w:id="0">
    <w:p w14:paraId="4A5D03CC" w14:textId="77777777" w:rsidR="00DB22EC" w:rsidRDefault="00DB22EC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QUASOkfriwAAAA="/>
  </w:docVars>
  <w:rsids>
    <w:rsidRoot w:val="00AE120D"/>
    <w:rsid w:val="0006081F"/>
    <w:rsid w:val="0018283A"/>
    <w:rsid w:val="00193D0B"/>
    <w:rsid w:val="008734A4"/>
    <w:rsid w:val="0097585D"/>
    <w:rsid w:val="00AC406C"/>
    <w:rsid w:val="00AE120D"/>
    <w:rsid w:val="00CB23F6"/>
    <w:rsid w:val="00DB22EC"/>
    <w:rsid w:val="00DF5966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1-15T09:41:00Z</dcterms:created>
  <dcterms:modified xsi:type="dcterms:W3CDTF">2020-01-16T04:45:00Z</dcterms:modified>
</cp:coreProperties>
</file>